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Cal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Caledon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Caledo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Caledonia received a score of 3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Caledon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Caledon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Caledo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Caledon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Caledon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Caledon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Caledoni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Caledoni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Cal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Caledon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Caledon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Cal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Caledon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Caledon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Cal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Cal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Cal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Cal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Cal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Cal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Cal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Cal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Cal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Cal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Cal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Cal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Cal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Cal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Cal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Cal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Cal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9:42Z</dcterms:created>
  <dcterms:modified xsi:type="dcterms:W3CDTF">2024-03-19T15: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Caledonia Country Report</vt:lpwstr>
  </property>
</Properties>
</file>